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5CDF7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334B7D62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215EDB8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E4D92DF" w14:textId="67F98AB3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 xml:space="preserve">Bc. </w:t>
      </w:r>
      <w:r w:rsidR="00BA0257">
        <w:rPr>
          <w:b/>
          <w:i/>
          <w:sz w:val="22"/>
          <w:szCs w:val="22"/>
        </w:rPr>
        <w:t>Daniel Balada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11084590" w14:textId="77777777" w:rsidR="00845B98" w:rsidRDefault="00845B98" w:rsidP="005358E6">
      <w:pPr>
        <w:jc w:val="both"/>
      </w:pPr>
    </w:p>
    <w:p w14:paraId="056162E8" w14:textId="77777777" w:rsidR="00845B98" w:rsidRDefault="00845B98" w:rsidP="005358E6">
      <w:pPr>
        <w:jc w:val="both"/>
      </w:pPr>
    </w:p>
    <w:p w14:paraId="041C1D9A" w14:textId="4420BB46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BA0257">
        <w:rPr>
          <w:b/>
          <w:i/>
          <w:sz w:val="22"/>
          <w:szCs w:val="22"/>
        </w:rPr>
        <w:t>Založení oční ordinace s optometrií v Olomouc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45A83CB7" w14:textId="77777777" w:rsidR="00845B98" w:rsidRDefault="00845B98" w:rsidP="005358E6">
      <w:pPr>
        <w:jc w:val="both"/>
      </w:pPr>
    </w:p>
    <w:p w14:paraId="622E12EB" w14:textId="77777777" w:rsidR="00845B98" w:rsidRDefault="00845B98" w:rsidP="00750650"/>
    <w:p w14:paraId="1C98A46E" w14:textId="77777777" w:rsidR="00845B98" w:rsidRPr="005F755D" w:rsidRDefault="00845B98" w:rsidP="00750650">
      <w:r w:rsidRPr="005F755D">
        <w:t>U hodnocení kritéria 1 zohledněte náročnost tématu práce.</w:t>
      </w:r>
    </w:p>
    <w:p w14:paraId="26E8C862" w14:textId="77777777" w:rsidR="00845B98" w:rsidRPr="005F755D" w:rsidRDefault="00845B98" w:rsidP="00750650">
      <w:r w:rsidRPr="005F755D">
        <w:t>Při hodnocení kritérií 2-6 zohledněte následující bodování:</w:t>
      </w:r>
    </w:p>
    <w:p w14:paraId="4B5C28D3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996FC99" w14:textId="77777777" w:rsidR="00845B98" w:rsidRPr="005F755D" w:rsidRDefault="00845B98" w:rsidP="00750650">
      <w:r w:rsidRPr="005F755D">
        <w:t>4 body – splněno kvalitně</w:t>
      </w:r>
    </w:p>
    <w:p w14:paraId="20653A2C" w14:textId="77777777" w:rsidR="00845B98" w:rsidRPr="005F755D" w:rsidRDefault="00845B98" w:rsidP="00750650">
      <w:r w:rsidRPr="005F755D">
        <w:t>3 body – splněno bez výhrad</w:t>
      </w:r>
    </w:p>
    <w:p w14:paraId="6675737D" w14:textId="77777777" w:rsidR="00845B98" w:rsidRPr="005F755D" w:rsidRDefault="00845B98" w:rsidP="00750650">
      <w:r w:rsidRPr="005F755D">
        <w:t>2 body – splněno s menšími nedostatky</w:t>
      </w:r>
    </w:p>
    <w:p w14:paraId="42DC6384" w14:textId="77777777" w:rsidR="00845B98" w:rsidRPr="005F755D" w:rsidRDefault="00845B98" w:rsidP="00750650">
      <w:r w:rsidRPr="005F755D">
        <w:t>1 body – splněno, ale s výraznými nedostatky</w:t>
      </w:r>
    </w:p>
    <w:p w14:paraId="1BE2A861" w14:textId="77777777" w:rsidR="00845B98" w:rsidRPr="005F755D" w:rsidRDefault="00845B98" w:rsidP="00750650">
      <w:r w:rsidRPr="005F755D">
        <w:t>0 bodů – nesplněno</w:t>
      </w:r>
    </w:p>
    <w:p w14:paraId="61625A84" w14:textId="77777777" w:rsidR="00845B98" w:rsidRPr="001B5B85" w:rsidRDefault="00845B98" w:rsidP="002A4678"/>
    <w:p w14:paraId="15376C85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4E68D97A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4AF9BE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95BB62D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0412ADD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6C0459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75EF9ACD" w14:textId="6579E12B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41444B6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BA33B29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202186FD" w14:textId="55A40D68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010C9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40CE6A2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2DF8D49B" w14:textId="3D14D985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7A251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94D8F64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F82DD8C" w14:textId="13C9999C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6CFAC2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AEEC0E5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6AF898" w14:textId="6054B028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E6AE0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80CDC5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306EC775" w14:textId="36E48580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35230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0AEB97A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0A0E57FD" w14:textId="5FD30A3A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A0257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5A437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30DCDDC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39F69A2" w14:textId="1715CFC2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2F68E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7E7A1EE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C3C1CF4" w14:textId="15C1FC4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A0257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D3887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AD90CFD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3D40513" w14:textId="0930B5F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99CFB1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926F98C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1740522B" w14:textId="5A35938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568F8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6594F10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B3AEB03" w14:textId="5D18CC1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5FCA6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9CD2C26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F237C2D" w14:textId="6B60FA3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F2F21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8E4953A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43DBAAB" w14:textId="41D4412D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F4D4F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3E22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32084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50745718" w14:textId="1113DF4D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39C405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C2B447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348B006E" w14:textId="0142CCF0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F8769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C5E5022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3934F71A" w14:textId="349496A9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A204D1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9EB3A87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1031308D" w14:textId="058BCB2F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36681C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43A4A3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B3DF82B" w14:textId="6331E6C2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EE11E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E8EA32A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1164852" w14:textId="63646198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61D40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D6B1E5F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0178E607" w14:textId="5284763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61126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B4FDE1E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4209286F" w14:textId="6386D4C5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94A6F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B0BB85B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1BAC6B14" w14:textId="1215F85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E72D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1D57319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14AD501D" w14:textId="66BA3DD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0660F8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AD0D23D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81E606E" w14:textId="78F666F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0D758F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66DED3B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232C5B5" w14:textId="7452E5A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60FA28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07DD083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5B4D9AD" w14:textId="4DBCEA75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b/>
                <w:snapToGrid w:val="0"/>
                <w:color w:val="000000"/>
              </w:rPr>
            </w:r>
            <w:r w:rsidR="009F17D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4D487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0DA14D7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295E5E1D" w14:textId="1471C86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A88A7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3E2C7F7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E1E1F6D" w14:textId="67EA3F6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DF88E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0D5BAD9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426DDDB7" w14:textId="5A9D429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67626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992D996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31B20BA9" w14:textId="3711F114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BC19F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DB9F4E9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F561F6" w14:textId="6E246DC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F17D6">
              <w:rPr>
                <w:snapToGrid w:val="0"/>
                <w:color w:val="000000"/>
              </w:rPr>
            </w:r>
            <w:r w:rsidR="009F17D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D898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3D25D2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0C454" w14:textId="27C8D4EA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F6F94">
              <w:rPr>
                <w:b/>
                <w:noProof/>
                <w:snapToGrid w:val="0"/>
                <w:color w:val="000000"/>
              </w:rPr>
              <w:t>2</w:t>
            </w:r>
            <w:r w:rsidR="009F17D6">
              <w:rPr>
                <w:b/>
                <w:noProof/>
                <w:snapToGrid w:val="0"/>
                <w:color w:val="000000"/>
              </w:rPr>
              <w:t>6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6D62BD08" w14:textId="77777777" w:rsidR="00845B98" w:rsidRDefault="00845B98" w:rsidP="00750650"/>
    <w:p w14:paraId="7FFAD67D" w14:textId="77777777" w:rsidR="00845B98" w:rsidRDefault="00845B98" w:rsidP="005358E6">
      <w:pPr>
        <w:jc w:val="both"/>
      </w:pPr>
      <w:r>
        <w:t>Celkové hodnocení práce a otázky k obhajobě:</w:t>
      </w:r>
    </w:p>
    <w:p w14:paraId="5503709F" w14:textId="77777777" w:rsidR="00845B98" w:rsidRDefault="00845B98" w:rsidP="005358E6">
      <w:pPr>
        <w:jc w:val="both"/>
      </w:pPr>
      <w:r>
        <w:t>(otázky uvádí vedoucí práce i oponent)</w:t>
      </w:r>
    </w:p>
    <w:p w14:paraId="00045D4E" w14:textId="77777777" w:rsidR="00845B98" w:rsidRDefault="00845B98" w:rsidP="005358E6">
      <w:pPr>
        <w:jc w:val="both"/>
      </w:pPr>
    </w:p>
    <w:bookmarkStart w:id="7" w:name="Text6"/>
    <w:p w14:paraId="7AA4A6F0" w14:textId="2D6E09CF" w:rsidR="00EC1A48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63E85">
        <w:rPr>
          <w:i/>
          <w:noProof/>
        </w:rPr>
        <w:t>Teoretická část práce</w:t>
      </w:r>
      <w:r w:rsidR="00BA0257">
        <w:rPr>
          <w:i/>
          <w:noProof/>
        </w:rPr>
        <w:t xml:space="preserve"> přináší praktické poznatky z nejrůznějších pohledů na založení oční ordinace - od legislativních požadavků</w:t>
      </w:r>
      <w:r w:rsidR="0018118C">
        <w:rPr>
          <w:i/>
          <w:noProof/>
        </w:rPr>
        <w:t xml:space="preserve">, přes personál a částečně i </w:t>
      </w:r>
      <w:r w:rsidR="0018118C" w:rsidRPr="0018118C">
        <w:rPr>
          <w:i/>
          <w:noProof/>
        </w:rPr>
        <w:t xml:space="preserve">financování </w:t>
      </w:r>
      <w:r w:rsidR="0018118C">
        <w:rPr>
          <w:i/>
          <w:noProof/>
        </w:rPr>
        <w:t>a marketing. Zvolené téma je opravdu obsáhlé. Student mohl v teorii vynechat právní formy podnikání, pro které se v praktické části nerozhodl a místo nich věnovat prostor relevantním informacím</w:t>
      </w:r>
      <w:r w:rsidR="000E6D9E">
        <w:rPr>
          <w:i/>
          <w:noProof/>
        </w:rPr>
        <w:t xml:space="preserve"> jako je podnikatelský plán či zakladatelský rozpočet</w:t>
      </w:r>
      <w:r w:rsidR="0018118C">
        <w:rPr>
          <w:i/>
          <w:noProof/>
        </w:rPr>
        <w:t>.</w:t>
      </w:r>
    </w:p>
    <w:p w14:paraId="717B1413" w14:textId="462EAC70" w:rsidR="000E6D9E" w:rsidRDefault="00D57FDC" w:rsidP="00750650">
      <w:pPr>
        <w:rPr>
          <w:i/>
          <w:noProof/>
        </w:rPr>
      </w:pPr>
      <w:r>
        <w:rPr>
          <w:i/>
          <w:noProof/>
        </w:rPr>
        <w:t xml:space="preserve">Jsem ráda, že student do práce zařadil i PEST analýzu a stručný Porterův model. V zadání práce to sice není, ale vzhledem k tématu mi to přijde vhodné. </w:t>
      </w:r>
      <w:r w:rsidR="000E6D9E">
        <w:rPr>
          <w:i/>
          <w:noProof/>
        </w:rPr>
        <w:t xml:space="preserve">V analýze mi </w:t>
      </w:r>
      <w:r>
        <w:rPr>
          <w:i/>
          <w:noProof/>
        </w:rPr>
        <w:t xml:space="preserve">u ekonomického okolí podniku </w:t>
      </w:r>
      <w:r w:rsidR="000E6D9E">
        <w:rPr>
          <w:i/>
          <w:noProof/>
        </w:rPr>
        <w:t>chybí zmínka o úrokových mírách</w:t>
      </w:r>
      <w:r>
        <w:rPr>
          <w:i/>
          <w:noProof/>
        </w:rPr>
        <w:t xml:space="preserve">. Analýza konkurence je systematická, </w:t>
      </w:r>
      <w:r w:rsidR="00D11807">
        <w:rPr>
          <w:i/>
          <w:noProof/>
        </w:rPr>
        <w:t>oceňuji i zjištění objednacích dob, z toho lze totiž usuzovat na v</w:t>
      </w:r>
      <w:r>
        <w:rPr>
          <w:i/>
          <w:noProof/>
        </w:rPr>
        <w:t>ytížen</w:t>
      </w:r>
      <w:r w:rsidR="00D11807">
        <w:rPr>
          <w:i/>
          <w:noProof/>
        </w:rPr>
        <w:t>ost ordinací</w:t>
      </w:r>
      <w:r w:rsidR="00FD4BFF">
        <w:rPr>
          <w:i/>
          <w:noProof/>
        </w:rPr>
        <w:t xml:space="preserve">. Domnívám se, že některé příležitosti v </w:t>
      </w:r>
      <w:r w:rsidR="005F4D4F">
        <w:rPr>
          <w:i/>
          <w:noProof/>
        </w:rPr>
        <w:t xml:space="preserve">OT-analýze nebyly stanoveny správně a nejsou vnější. Celkově </w:t>
      </w:r>
      <w:r w:rsidR="000C2B2D">
        <w:rPr>
          <w:i/>
          <w:noProof/>
        </w:rPr>
        <w:t xml:space="preserve">velmi </w:t>
      </w:r>
      <w:r w:rsidR="005F4D4F">
        <w:rPr>
          <w:i/>
          <w:noProof/>
        </w:rPr>
        <w:t>oceňuji množství dat, především od VZP, která student shromáždil.</w:t>
      </w:r>
      <w:r w:rsidR="000C2B2D">
        <w:rPr>
          <w:i/>
          <w:noProof/>
        </w:rPr>
        <w:t xml:space="preserve"> </w:t>
      </w:r>
      <w:r w:rsidR="005F4D4F">
        <w:rPr>
          <w:i/>
          <w:noProof/>
        </w:rPr>
        <w:t>Některá z nich jsou uvedena v</w:t>
      </w:r>
      <w:r w:rsidR="000C2B2D">
        <w:rPr>
          <w:i/>
          <w:noProof/>
        </w:rPr>
        <w:t> </w:t>
      </w:r>
      <w:r w:rsidR="005F4D4F">
        <w:rPr>
          <w:i/>
          <w:noProof/>
        </w:rPr>
        <w:t>pro</w:t>
      </w:r>
      <w:r w:rsidR="000C2B2D">
        <w:rPr>
          <w:i/>
          <w:noProof/>
        </w:rPr>
        <w:t>jektu, osobně bych je dala spíše do analýzy. Celkově je díky tomu analýza na velmi vysoké úrovni.</w:t>
      </w:r>
    </w:p>
    <w:p w14:paraId="079A31DD" w14:textId="4534BFA9" w:rsidR="000C2B2D" w:rsidRDefault="000C2B2D" w:rsidP="00750650">
      <w:pPr>
        <w:rPr>
          <w:i/>
          <w:noProof/>
        </w:rPr>
      </w:pPr>
      <w:r>
        <w:rPr>
          <w:i/>
          <w:noProof/>
        </w:rPr>
        <w:t xml:space="preserve">V projektu bych očekávala </w:t>
      </w:r>
      <w:r w:rsidR="009F17D6">
        <w:rPr>
          <w:i/>
          <w:noProof/>
        </w:rPr>
        <w:t>podrobně</w:t>
      </w:r>
      <w:r>
        <w:rPr>
          <w:i/>
          <w:noProof/>
        </w:rPr>
        <w:t xml:space="preserve"> rozepsat jednotlivé činnosti. Jejich seznam lze vyčíst z harmonogramu projektu, ale více v projektu rozepsané nejsou. </w:t>
      </w:r>
      <w:r w:rsidR="009F17D6">
        <w:rPr>
          <w:i/>
          <w:noProof/>
        </w:rPr>
        <w:t xml:space="preserve">Doporučuji studentovi, aby to aspoň stručně prezentoval u obhajoby. </w:t>
      </w:r>
      <w:bookmarkStart w:id="8" w:name="_GoBack"/>
      <w:bookmarkEnd w:id="8"/>
      <w:r w:rsidR="009F17D6">
        <w:rPr>
          <w:i/>
          <w:noProof/>
        </w:rPr>
        <w:t>Další analýzy související s projektem jsou logicky správné. Oceňuji i využití repasovaných drahých přístrojů.</w:t>
      </w:r>
    </w:p>
    <w:p w14:paraId="4296F611" w14:textId="77777777" w:rsidR="00444B93" w:rsidRDefault="00444B93" w:rsidP="00750650">
      <w:pPr>
        <w:rPr>
          <w:i/>
        </w:rPr>
      </w:pPr>
      <w:r>
        <w:rPr>
          <w:i/>
        </w:rPr>
        <w:t>Otázky:</w:t>
      </w:r>
    </w:p>
    <w:p w14:paraId="5B06ED2B" w14:textId="77777777" w:rsidR="00BF1A2C" w:rsidRDefault="00BF1A2C" w:rsidP="00750650">
      <w:pPr>
        <w:rPr>
          <w:i/>
        </w:rPr>
      </w:pPr>
      <w:r>
        <w:rPr>
          <w:i/>
        </w:rPr>
        <w:t>Zvažujete založení oční ordinace Vy osobně?</w:t>
      </w:r>
    </w:p>
    <w:p w14:paraId="735DE53C" w14:textId="77777777" w:rsidR="00052FAE" w:rsidRDefault="00052FAE" w:rsidP="00750650">
      <w:pPr>
        <w:rPr>
          <w:i/>
        </w:rPr>
      </w:pPr>
      <w:r>
        <w:rPr>
          <w:i/>
        </w:rPr>
        <w:t>Jak doporučujete financovat vstupní kapitál?</w:t>
      </w:r>
    </w:p>
    <w:p w14:paraId="0E5D7D3E" w14:textId="0AD39DEB" w:rsidR="00052FAE" w:rsidRDefault="00BF1A2C" w:rsidP="00750650">
      <w:pPr>
        <w:rPr>
          <w:i/>
        </w:rPr>
      </w:pPr>
      <w:r>
        <w:rPr>
          <w:i/>
        </w:rPr>
        <w:t xml:space="preserve">Jak doporučujete hledat </w:t>
      </w:r>
      <w:r w:rsidR="00052FAE">
        <w:rPr>
          <w:i/>
        </w:rPr>
        <w:t>potřebné zaměstnance?</w:t>
      </w:r>
    </w:p>
    <w:p w14:paraId="425343D0" w14:textId="4AB8E999" w:rsidR="00052FAE" w:rsidRDefault="00052FAE" w:rsidP="00750650">
      <w:pPr>
        <w:rPr>
          <w:i/>
        </w:rPr>
      </w:pPr>
      <w:r>
        <w:rPr>
          <w:i/>
        </w:rPr>
        <w:t>Jaké další náklady neuvedené v tabulce 11 mohou ještě vzniknout?</w:t>
      </w:r>
    </w:p>
    <w:p w14:paraId="427C2F22" w14:textId="20B25ABB" w:rsidR="00845B98" w:rsidRPr="00AE58C9" w:rsidRDefault="00052FAE" w:rsidP="00750650">
      <w:pPr>
        <w:rPr>
          <w:i/>
        </w:rPr>
      </w:pPr>
      <w:r>
        <w:rPr>
          <w:i/>
        </w:rPr>
        <w:t>Jak jste vypočítal fixní a variabilní náklady?</w:t>
      </w:r>
      <w:r w:rsidR="001C1C93">
        <w:rPr>
          <w:i/>
        </w:rPr>
        <w:fldChar w:fldCharType="end"/>
      </w:r>
      <w:bookmarkEnd w:id="7"/>
    </w:p>
    <w:p w14:paraId="3129153A" w14:textId="77777777" w:rsidR="00845B98" w:rsidRDefault="00845B98" w:rsidP="00750650"/>
    <w:p w14:paraId="10202CA9" w14:textId="77777777" w:rsidR="00845B98" w:rsidRDefault="00845B98" w:rsidP="00750650"/>
    <w:p w14:paraId="3D5E1A06" w14:textId="46AB78A2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9F17D6">
        <w:rPr>
          <w:i/>
        </w:rPr>
      </w:r>
      <w:r w:rsidR="009F17D6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5E192EB8" w14:textId="77777777" w:rsidR="00845B98" w:rsidRDefault="00845B98" w:rsidP="00750650"/>
    <w:p w14:paraId="0722412F" w14:textId="77777777" w:rsidR="00845B98" w:rsidRDefault="00845B98" w:rsidP="00750650"/>
    <w:p w14:paraId="482B509C" w14:textId="16BD52B6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4B497B">
        <w:rPr>
          <w:i/>
          <w:noProof/>
        </w:rPr>
        <w:t>27. 8. 2021</w:t>
      </w:r>
      <w:r w:rsidR="001C1C93" w:rsidRPr="00936F44">
        <w:rPr>
          <w:i/>
        </w:rPr>
        <w:fldChar w:fldCharType="end"/>
      </w:r>
      <w:bookmarkEnd w:id="9"/>
    </w:p>
    <w:p w14:paraId="40C054C7" w14:textId="77777777" w:rsidR="00845B98" w:rsidRDefault="00845B98" w:rsidP="00750650"/>
    <w:p w14:paraId="2D81238C" w14:textId="77777777" w:rsidR="00845B98" w:rsidRDefault="00845B98" w:rsidP="00750650"/>
    <w:p w14:paraId="4E3D6FC0" w14:textId="77777777" w:rsidR="00845B98" w:rsidRDefault="00845B98" w:rsidP="00750650"/>
    <w:p w14:paraId="25F4F3F1" w14:textId="77777777" w:rsidR="00845B98" w:rsidRDefault="00845B98" w:rsidP="00750650"/>
    <w:p w14:paraId="413F1A33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2CDCF277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DE5C0" w14:textId="77777777" w:rsidR="004E2FB8" w:rsidRDefault="004E2FB8">
      <w:r>
        <w:separator/>
      </w:r>
    </w:p>
  </w:endnote>
  <w:endnote w:type="continuationSeparator" w:id="0">
    <w:p w14:paraId="2CA461E2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8419D" w14:textId="77777777" w:rsidR="004E2FB8" w:rsidRDefault="004E2FB8">
      <w:r>
        <w:separator/>
      </w:r>
    </w:p>
  </w:footnote>
  <w:footnote w:type="continuationSeparator" w:id="0">
    <w:p w14:paraId="69C1EBC5" w14:textId="77777777" w:rsidR="004E2FB8" w:rsidRDefault="004E2FB8">
      <w:r>
        <w:continuationSeparator/>
      </w:r>
    </w:p>
  </w:footnote>
  <w:footnote w:id="1">
    <w:p w14:paraId="4FD28FD2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TIyMjQzMzI1MDdQ0lEKTi0uzszPAykwrAUAg62DSCwAAAA="/>
  </w:docVars>
  <w:rsids>
    <w:rsidRoot w:val="00750650"/>
    <w:rsid w:val="00052FAE"/>
    <w:rsid w:val="00074A7D"/>
    <w:rsid w:val="000768DD"/>
    <w:rsid w:val="00095B54"/>
    <w:rsid w:val="000C21A9"/>
    <w:rsid w:val="000C2B2D"/>
    <w:rsid w:val="000E1EDC"/>
    <w:rsid w:val="000E6D9E"/>
    <w:rsid w:val="00107EC6"/>
    <w:rsid w:val="00124BFC"/>
    <w:rsid w:val="00132C42"/>
    <w:rsid w:val="00133D44"/>
    <w:rsid w:val="0016014F"/>
    <w:rsid w:val="001744E5"/>
    <w:rsid w:val="0018118C"/>
    <w:rsid w:val="001A6F9F"/>
    <w:rsid w:val="001B5B85"/>
    <w:rsid w:val="001C1C93"/>
    <w:rsid w:val="001E0D4A"/>
    <w:rsid w:val="002126D4"/>
    <w:rsid w:val="00223C48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D5CEF"/>
    <w:rsid w:val="002E04A7"/>
    <w:rsid w:val="00314823"/>
    <w:rsid w:val="003458ED"/>
    <w:rsid w:val="00347E98"/>
    <w:rsid w:val="003526FB"/>
    <w:rsid w:val="003566C8"/>
    <w:rsid w:val="003818AE"/>
    <w:rsid w:val="00384F13"/>
    <w:rsid w:val="0039266B"/>
    <w:rsid w:val="003B5CE6"/>
    <w:rsid w:val="003C6485"/>
    <w:rsid w:val="003D36A5"/>
    <w:rsid w:val="003F5616"/>
    <w:rsid w:val="003F698F"/>
    <w:rsid w:val="004055A2"/>
    <w:rsid w:val="00412058"/>
    <w:rsid w:val="00444B93"/>
    <w:rsid w:val="00463E85"/>
    <w:rsid w:val="00474757"/>
    <w:rsid w:val="004B497B"/>
    <w:rsid w:val="004E2FB8"/>
    <w:rsid w:val="004F54EE"/>
    <w:rsid w:val="005306E6"/>
    <w:rsid w:val="005358E6"/>
    <w:rsid w:val="00566326"/>
    <w:rsid w:val="00573724"/>
    <w:rsid w:val="0057574F"/>
    <w:rsid w:val="00580F5F"/>
    <w:rsid w:val="005910F7"/>
    <w:rsid w:val="00591991"/>
    <w:rsid w:val="005A16E2"/>
    <w:rsid w:val="005A3124"/>
    <w:rsid w:val="005B2F76"/>
    <w:rsid w:val="005C64F3"/>
    <w:rsid w:val="005E1278"/>
    <w:rsid w:val="005F4D4F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9F17D6"/>
    <w:rsid w:val="00A0709B"/>
    <w:rsid w:val="00A11E00"/>
    <w:rsid w:val="00A421F7"/>
    <w:rsid w:val="00A511EA"/>
    <w:rsid w:val="00A57D9B"/>
    <w:rsid w:val="00A82079"/>
    <w:rsid w:val="00A925F6"/>
    <w:rsid w:val="00AC6D49"/>
    <w:rsid w:val="00AD7083"/>
    <w:rsid w:val="00AE58C9"/>
    <w:rsid w:val="00AF6F94"/>
    <w:rsid w:val="00B201B7"/>
    <w:rsid w:val="00B23519"/>
    <w:rsid w:val="00B3178F"/>
    <w:rsid w:val="00B6346A"/>
    <w:rsid w:val="00B8691C"/>
    <w:rsid w:val="00BA0257"/>
    <w:rsid w:val="00BF1A2C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11807"/>
    <w:rsid w:val="00D4690F"/>
    <w:rsid w:val="00D57FDC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1A48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4BFF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51D4368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FF0FE2D-C793-4EE0-98A3-865DB42FBE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CF70BD-2E21-49BD-ADC3-F5A71743C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699458-077A-4BB8-A4E6-88AADD7C495B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07170dc2-2ea7-4214-b459-30b77cc4591b"/>
    <ds:schemaRef ds:uri="http://schemas.openxmlformats.org/package/2006/metadata/core-properties"/>
    <ds:schemaRef ds:uri="http://purl.org/dc/elements/1.1/"/>
    <ds:schemaRef ds:uri="3695dc48-461b-4f63-ad42-c1a13d84c63d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9751232-BB26-448A-B31B-61C519A49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82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Matošková</cp:lastModifiedBy>
  <cp:revision>4</cp:revision>
  <cp:lastPrinted>2014-07-24T08:52:00Z</cp:lastPrinted>
  <dcterms:created xsi:type="dcterms:W3CDTF">2021-08-29T16:47:00Z</dcterms:created>
  <dcterms:modified xsi:type="dcterms:W3CDTF">2021-08-2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